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4D815" w14:textId="77777777" w:rsidR="00E309CC" w:rsidRDefault="00E309CC" w:rsidP="00E309CC">
      <w:pPr>
        <w:pStyle w:val="Title"/>
      </w:pPr>
      <w:r>
        <w:t>Lembar Pengesahan Tugas Akhir</w:t>
      </w:r>
    </w:p>
    <w:p w14:paraId="1E9298E3" w14:textId="07AED4E9" w:rsidR="00E309CC" w:rsidRPr="00A94073" w:rsidRDefault="00A94073" w:rsidP="00A94073">
      <w:pPr>
        <w:jc w:val="center"/>
        <w:rPr>
          <w:i/>
        </w:rPr>
      </w:pPr>
      <w:r w:rsidRPr="00A94073">
        <w:rPr>
          <w:i/>
        </w:rPr>
        <w:t>APPROVAL SHEE</w:t>
      </w:r>
      <w:bookmarkStart w:id="0" w:name="_GoBack"/>
      <w:bookmarkEnd w:id="0"/>
      <w:r w:rsidRPr="00A94073">
        <w:rPr>
          <w:i/>
        </w:rPr>
        <w:t>T</w:t>
      </w:r>
    </w:p>
    <w:p w14:paraId="123F4D34" w14:textId="77777777" w:rsidR="002A6722" w:rsidRDefault="002A6722"/>
    <w:p w14:paraId="21817545" w14:textId="77777777" w:rsidR="00E309CC" w:rsidRDefault="00E309CC"/>
    <w:tbl>
      <w:tblPr>
        <w:tblStyle w:val="TableGrid"/>
        <w:tblW w:w="8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7"/>
        <w:gridCol w:w="443"/>
        <w:gridCol w:w="5716"/>
      </w:tblGrid>
      <w:tr w:rsidR="009971BD" w:rsidRPr="009971BD" w14:paraId="4338E5FB" w14:textId="77777777" w:rsidTr="009971BD">
        <w:tc>
          <w:tcPr>
            <w:tcW w:w="2117" w:type="dxa"/>
          </w:tcPr>
          <w:p w14:paraId="0AA191A1" w14:textId="77777777" w:rsidR="009971BD" w:rsidRDefault="009971BD" w:rsidP="0093307E">
            <w:proofErr w:type="spellStart"/>
            <w:r w:rsidRPr="009971BD">
              <w:t>Judul</w:t>
            </w:r>
            <w:proofErr w:type="spellEnd"/>
          </w:p>
          <w:p w14:paraId="7E7CA670" w14:textId="30CD9509" w:rsidR="004B2F1E" w:rsidRPr="004B2F1E" w:rsidRDefault="004B2F1E" w:rsidP="0093307E">
            <w:pPr>
              <w:rPr>
                <w:i/>
              </w:rPr>
            </w:pPr>
            <w:r w:rsidRPr="00A94073">
              <w:rPr>
                <w:i/>
                <w:sz w:val="22"/>
              </w:rPr>
              <w:t>Title</w:t>
            </w:r>
          </w:p>
        </w:tc>
        <w:tc>
          <w:tcPr>
            <w:tcW w:w="443" w:type="dxa"/>
          </w:tcPr>
          <w:p w14:paraId="0F0A16BE" w14:textId="77777777" w:rsidR="009971BD" w:rsidRPr="009971BD" w:rsidRDefault="009971BD" w:rsidP="0093307E">
            <w:r w:rsidRPr="009971BD">
              <w:t>:</w:t>
            </w:r>
          </w:p>
        </w:tc>
        <w:tc>
          <w:tcPr>
            <w:tcW w:w="5716" w:type="dxa"/>
          </w:tcPr>
          <w:p w14:paraId="11173AD6" w14:textId="77777777" w:rsidR="009971BD" w:rsidRPr="009971BD" w:rsidRDefault="009971BD" w:rsidP="0093307E">
            <w:proofErr w:type="spellStart"/>
            <w:r w:rsidRPr="009971BD">
              <w:t>Prediksi</w:t>
            </w:r>
            <w:proofErr w:type="spellEnd"/>
            <w:r w:rsidRPr="009971BD">
              <w:t xml:space="preserve"> </w:t>
            </w:r>
            <w:proofErr w:type="spellStart"/>
            <w:r w:rsidRPr="009971BD">
              <w:t>Penurunan</w:t>
            </w:r>
            <w:proofErr w:type="spellEnd"/>
            <w:r w:rsidRPr="009971BD">
              <w:t xml:space="preserve"> Tanah </w:t>
            </w:r>
            <w:proofErr w:type="spellStart"/>
            <w:r w:rsidRPr="009971BD">
              <w:t>Timbunan</w:t>
            </w:r>
            <w:proofErr w:type="spellEnd"/>
            <w:r w:rsidRPr="009971BD">
              <w:t xml:space="preserve"> </w:t>
            </w:r>
            <w:proofErr w:type="spellStart"/>
            <w:r w:rsidRPr="009971BD">
              <w:t>pada</w:t>
            </w:r>
            <w:proofErr w:type="spellEnd"/>
            <w:r w:rsidRPr="009971BD">
              <w:t xml:space="preserve"> </w:t>
            </w:r>
            <w:proofErr w:type="spellStart"/>
            <w:r w:rsidRPr="009971BD">
              <w:t>Perbaikan</w:t>
            </w:r>
            <w:proofErr w:type="spellEnd"/>
            <w:r w:rsidRPr="009971BD">
              <w:t xml:space="preserve"> Tanah </w:t>
            </w:r>
            <w:proofErr w:type="spellStart"/>
            <w:r w:rsidRPr="009971BD">
              <w:t>Lunak</w:t>
            </w:r>
            <w:proofErr w:type="spellEnd"/>
            <w:r w:rsidRPr="009971BD">
              <w:t xml:space="preserve"> </w:t>
            </w:r>
            <w:proofErr w:type="spellStart"/>
            <w:r w:rsidRPr="009971BD">
              <w:t>dengan</w:t>
            </w:r>
            <w:proofErr w:type="spellEnd"/>
            <w:r w:rsidRPr="009971BD">
              <w:t xml:space="preserve"> Prefabricated Vertical Drain </w:t>
            </w:r>
            <w:proofErr w:type="spellStart"/>
            <w:r w:rsidRPr="009971BD">
              <w:t>Pada</w:t>
            </w:r>
            <w:proofErr w:type="spellEnd"/>
            <w:r w:rsidRPr="009971BD">
              <w:t xml:space="preserve"> </w:t>
            </w:r>
            <w:proofErr w:type="spellStart"/>
            <w:r w:rsidRPr="009971BD">
              <w:t>Proyek</w:t>
            </w:r>
            <w:proofErr w:type="spellEnd"/>
            <w:r w:rsidRPr="009971BD">
              <w:t xml:space="preserve"> Pembangunan </w:t>
            </w:r>
            <w:proofErr w:type="spellStart"/>
            <w:r w:rsidRPr="009971BD">
              <w:t>Landas</w:t>
            </w:r>
            <w:proofErr w:type="spellEnd"/>
            <w:r w:rsidRPr="009971BD">
              <w:t xml:space="preserve"> </w:t>
            </w:r>
            <w:proofErr w:type="spellStart"/>
            <w:r w:rsidRPr="009971BD">
              <w:t>Pacu</w:t>
            </w:r>
            <w:proofErr w:type="spellEnd"/>
            <w:r w:rsidRPr="009971BD">
              <w:t xml:space="preserve"> </w:t>
            </w:r>
            <w:proofErr w:type="spellStart"/>
            <w:r w:rsidRPr="009971BD">
              <w:t>Bandara</w:t>
            </w:r>
            <w:proofErr w:type="spellEnd"/>
            <w:r w:rsidRPr="009971BD">
              <w:t xml:space="preserve"> Ahmad </w:t>
            </w:r>
            <w:proofErr w:type="spellStart"/>
            <w:r w:rsidRPr="009971BD">
              <w:t>Yani</w:t>
            </w:r>
            <w:proofErr w:type="spellEnd"/>
            <w:r w:rsidRPr="009971BD">
              <w:t xml:space="preserve"> Semarang</w:t>
            </w:r>
          </w:p>
        </w:tc>
      </w:tr>
      <w:tr w:rsidR="009971BD" w:rsidRPr="009971BD" w14:paraId="3D1F06DA" w14:textId="77777777" w:rsidTr="009971BD">
        <w:tc>
          <w:tcPr>
            <w:tcW w:w="2117" w:type="dxa"/>
          </w:tcPr>
          <w:p w14:paraId="78DB9789" w14:textId="77777777" w:rsidR="009971BD" w:rsidRPr="009971BD" w:rsidRDefault="009971BD" w:rsidP="0093307E"/>
        </w:tc>
        <w:tc>
          <w:tcPr>
            <w:tcW w:w="443" w:type="dxa"/>
          </w:tcPr>
          <w:p w14:paraId="1B515C4E" w14:textId="77777777" w:rsidR="009971BD" w:rsidRPr="009971BD" w:rsidRDefault="009971BD" w:rsidP="0093307E"/>
        </w:tc>
        <w:tc>
          <w:tcPr>
            <w:tcW w:w="5716" w:type="dxa"/>
          </w:tcPr>
          <w:p w14:paraId="1B4EE7CB" w14:textId="0BBB7433" w:rsidR="009971BD" w:rsidRPr="004B2F1E" w:rsidRDefault="004B2F1E" w:rsidP="0093307E">
            <w:pPr>
              <w:rPr>
                <w:i/>
              </w:rPr>
            </w:pPr>
            <w:r w:rsidRPr="004B2F1E">
              <w:rPr>
                <w:i/>
                <w:sz w:val="22"/>
              </w:rPr>
              <w:t xml:space="preserve">Ground Settlement Prediction of the Improved Embankment with Prefabricated Vertical Drain in Soft Soil at Runway Project of </w:t>
            </w:r>
            <w:proofErr w:type="spellStart"/>
            <w:r w:rsidRPr="004B2F1E">
              <w:rPr>
                <w:i/>
                <w:sz w:val="22"/>
              </w:rPr>
              <w:t>Achmad</w:t>
            </w:r>
            <w:proofErr w:type="spellEnd"/>
            <w:r w:rsidRPr="004B2F1E">
              <w:rPr>
                <w:i/>
                <w:sz w:val="22"/>
              </w:rPr>
              <w:t xml:space="preserve"> </w:t>
            </w:r>
            <w:proofErr w:type="spellStart"/>
            <w:r w:rsidRPr="004B2F1E">
              <w:rPr>
                <w:i/>
                <w:sz w:val="22"/>
              </w:rPr>
              <w:t>Yadi</w:t>
            </w:r>
            <w:proofErr w:type="spellEnd"/>
            <w:r w:rsidRPr="004B2F1E">
              <w:rPr>
                <w:i/>
                <w:sz w:val="22"/>
              </w:rPr>
              <w:t xml:space="preserve"> Airport Semarang</w:t>
            </w:r>
          </w:p>
        </w:tc>
      </w:tr>
      <w:tr w:rsidR="009971BD" w:rsidRPr="009971BD" w14:paraId="1522BAA2" w14:textId="77777777" w:rsidTr="009971BD">
        <w:tc>
          <w:tcPr>
            <w:tcW w:w="2117" w:type="dxa"/>
          </w:tcPr>
          <w:p w14:paraId="44A3E83A" w14:textId="77777777" w:rsidR="004B2F1E" w:rsidRDefault="009971BD" w:rsidP="0093307E">
            <w:proofErr w:type="spellStart"/>
            <w:r w:rsidRPr="009971BD">
              <w:t>Mahasiswa</w:t>
            </w:r>
            <w:proofErr w:type="spellEnd"/>
          </w:p>
          <w:p w14:paraId="6A56A432" w14:textId="29C6A490" w:rsidR="009971BD" w:rsidRPr="009971BD" w:rsidRDefault="004B2F1E" w:rsidP="0093307E">
            <w:r w:rsidRPr="00A94073">
              <w:rPr>
                <w:i/>
                <w:sz w:val="22"/>
              </w:rPr>
              <w:t>Student</w:t>
            </w:r>
          </w:p>
        </w:tc>
        <w:tc>
          <w:tcPr>
            <w:tcW w:w="443" w:type="dxa"/>
          </w:tcPr>
          <w:p w14:paraId="18E60B8D" w14:textId="77777777" w:rsidR="009971BD" w:rsidRPr="009971BD" w:rsidRDefault="009971BD" w:rsidP="0093307E">
            <w:r w:rsidRPr="009971BD">
              <w:t>:</w:t>
            </w:r>
          </w:p>
        </w:tc>
        <w:tc>
          <w:tcPr>
            <w:tcW w:w="5716" w:type="dxa"/>
          </w:tcPr>
          <w:p w14:paraId="4C55DD97" w14:textId="77777777" w:rsidR="009971BD" w:rsidRPr="009971BD" w:rsidRDefault="009971BD" w:rsidP="0093307E">
            <w:proofErr w:type="spellStart"/>
            <w:r w:rsidRPr="009971BD">
              <w:t>Siswoko</w:t>
            </w:r>
            <w:proofErr w:type="spellEnd"/>
            <w:r w:rsidRPr="009971BD">
              <w:t xml:space="preserve"> Adi </w:t>
            </w:r>
            <w:proofErr w:type="spellStart"/>
            <w:r w:rsidRPr="009971BD">
              <w:t>Saputro</w:t>
            </w:r>
            <w:proofErr w:type="spellEnd"/>
          </w:p>
        </w:tc>
      </w:tr>
      <w:tr w:rsidR="009971BD" w:rsidRPr="009971BD" w14:paraId="3BACE572" w14:textId="77777777" w:rsidTr="009971BD">
        <w:tc>
          <w:tcPr>
            <w:tcW w:w="2117" w:type="dxa"/>
          </w:tcPr>
          <w:p w14:paraId="231EEA54" w14:textId="77777777" w:rsidR="009971BD" w:rsidRPr="00A94073" w:rsidRDefault="009971BD" w:rsidP="0093307E">
            <w:pPr>
              <w:rPr>
                <w:sz w:val="22"/>
              </w:rPr>
            </w:pPr>
            <w:proofErr w:type="spellStart"/>
            <w:r w:rsidRPr="00A94073">
              <w:rPr>
                <w:sz w:val="22"/>
              </w:rPr>
              <w:t>Nomor</w:t>
            </w:r>
            <w:proofErr w:type="spellEnd"/>
            <w:r w:rsidRPr="00A94073">
              <w:rPr>
                <w:sz w:val="22"/>
              </w:rPr>
              <w:t xml:space="preserve"> </w:t>
            </w:r>
            <w:proofErr w:type="spellStart"/>
            <w:r w:rsidRPr="00A94073">
              <w:rPr>
                <w:sz w:val="22"/>
              </w:rPr>
              <w:t>Mahasiswa</w:t>
            </w:r>
            <w:proofErr w:type="spellEnd"/>
          </w:p>
          <w:p w14:paraId="705E84FB" w14:textId="76B964B8" w:rsidR="004B2F1E" w:rsidRPr="00A94073" w:rsidRDefault="004B2F1E" w:rsidP="0093307E">
            <w:pPr>
              <w:rPr>
                <w:i/>
                <w:sz w:val="22"/>
              </w:rPr>
            </w:pPr>
            <w:r w:rsidRPr="00A94073">
              <w:rPr>
                <w:i/>
                <w:sz w:val="22"/>
              </w:rPr>
              <w:t>Student ID.</w:t>
            </w:r>
          </w:p>
        </w:tc>
        <w:tc>
          <w:tcPr>
            <w:tcW w:w="443" w:type="dxa"/>
          </w:tcPr>
          <w:p w14:paraId="752090DC" w14:textId="77777777" w:rsidR="009971BD" w:rsidRPr="009971BD" w:rsidRDefault="009971BD" w:rsidP="0093307E">
            <w:r w:rsidRPr="009971BD">
              <w:t xml:space="preserve">: </w:t>
            </w:r>
          </w:p>
        </w:tc>
        <w:tc>
          <w:tcPr>
            <w:tcW w:w="5716" w:type="dxa"/>
          </w:tcPr>
          <w:p w14:paraId="7D62358A" w14:textId="77777777" w:rsidR="009971BD" w:rsidRPr="009971BD" w:rsidRDefault="009971BD" w:rsidP="0093307E">
            <w:r w:rsidRPr="009971BD">
              <w:t>20101100150</w:t>
            </w:r>
          </w:p>
        </w:tc>
      </w:tr>
      <w:tr w:rsidR="009971BD" w:rsidRPr="009971BD" w14:paraId="2D1FDB20" w14:textId="77777777" w:rsidTr="009971BD">
        <w:tc>
          <w:tcPr>
            <w:tcW w:w="2117" w:type="dxa"/>
          </w:tcPr>
          <w:p w14:paraId="2F6F1B37" w14:textId="77777777" w:rsidR="009971BD" w:rsidRPr="00A94073" w:rsidRDefault="009971BD" w:rsidP="0093307E">
            <w:pPr>
              <w:rPr>
                <w:sz w:val="22"/>
              </w:rPr>
            </w:pPr>
            <w:proofErr w:type="spellStart"/>
            <w:r w:rsidRPr="00A94073">
              <w:rPr>
                <w:sz w:val="22"/>
              </w:rPr>
              <w:t>Dosen</w:t>
            </w:r>
            <w:proofErr w:type="spellEnd"/>
            <w:r w:rsidRPr="00A94073">
              <w:rPr>
                <w:sz w:val="22"/>
              </w:rPr>
              <w:t xml:space="preserve"> </w:t>
            </w:r>
            <w:proofErr w:type="spellStart"/>
            <w:r w:rsidRPr="00A94073">
              <w:rPr>
                <w:sz w:val="22"/>
              </w:rPr>
              <w:t>Pembimbing</w:t>
            </w:r>
            <w:proofErr w:type="spellEnd"/>
          </w:p>
          <w:p w14:paraId="72EB190F" w14:textId="56E058C6" w:rsidR="004B2F1E" w:rsidRPr="00A94073" w:rsidRDefault="004B2F1E" w:rsidP="0093307E">
            <w:pPr>
              <w:rPr>
                <w:i/>
                <w:sz w:val="22"/>
              </w:rPr>
            </w:pPr>
            <w:r w:rsidRPr="00A94073">
              <w:rPr>
                <w:i/>
                <w:sz w:val="22"/>
              </w:rPr>
              <w:t>Advisors</w:t>
            </w:r>
          </w:p>
        </w:tc>
        <w:tc>
          <w:tcPr>
            <w:tcW w:w="443" w:type="dxa"/>
          </w:tcPr>
          <w:p w14:paraId="402D3BB3" w14:textId="77777777" w:rsidR="009971BD" w:rsidRPr="009971BD" w:rsidRDefault="009971BD" w:rsidP="0093307E">
            <w:r>
              <w:t>:</w:t>
            </w:r>
          </w:p>
        </w:tc>
        <w:tc>
          <w:tcPr>
            <w:tcW w:w="5716" w:type="dxa"/>
          </w:tcPr>
          <w:p w14:paraId="2258278F" w14:textId="77777777" w:rsidR="009971BD" w:rsidRDefault="009971BD" w:rsidP="0093307E">
            <w:r>
              <w:t xml:space="preserve">1. </w:t>
            </w:r>
            <w:r w:rsidR="0048045D">
              <w:t xml:space="preserve">Prof. </w:t>
            </w:r>
            <w:proofErr w:type="spellStart"/>
            <w:r>
              <w:t>Agus</w:t>
            </w:r>
            <w:proofErr w:type="spellEnd"/>
            <w:r>
              <w:t xml:space="preserve"> </w:t>
            </w:r>
            <w:proofErr w:type="spellStart"/>
            <w:r>
              <w:t>Setyo</w:t>
            </w:r>
            <w:proofErr w:type="spellEnd"/>
            <w:r>
              <w:t xml:space="preserve"> </w:t>
            </w:r>
            <w:proofErr w:type="spellStart"/>
            <w:r>
              <w:t>Muntohar</w:t>
            </w:r>
            <w:proofErr w:type="spellEnd"/>
            <w:r>
              <w:t xml:space="preserve">, S.T., </w:t>
            </w:r>
            <w:proofErr w:type="spellStart"/>
            <w:r>
              <w:t>M.Eng.Sc</w:t>
            </w:r>
            <w:proofErr w:type="spellEnd"/>
            <w:r>
              <w:t>. Ph.D.</w:t>
            </w:r>
          </w:p>
          <w:p w14:paraId="2AF25126" w14:textId="77777777" w:rsidR="009971BD" w:rsidRPr="009971BD" w:rsidRDefault="009971BD" w:rsidP="0093307E">
            <w:r>
              <w:t>2. Willis Diana, S.T., M.T.</w:t>
            </w:r>
          </w:p>
        </w:tc>
      </w:tr>
    </w:tbl>
    <w:p w14:paraId="3A261691" w14:textId="77777777" w:rsidR="009971BD" w:rsidRDefault="009971BD" w:rsidP="009971BD"/>
    <w:p w14:paraId="623C9E80" w14:textId="77777777" w:rsidR="009971BD" w:rsidRDefault="009971BD" w:rsidP="009971BD"/>
    <w:tbl>
      <w:tblPr>
        <w:tblStyle w:val="TableGrid"/>
        <w:tblW w:w="82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2"/>
      </w:tblGrid>
      <w:tr w:rsidR="00A94073" w:rsidRPr="00A94073" w14:paraId="5AACA97D" w14:textId="77777777" w:rsidTr="00A94073">
        <w:tc>
          <w:tcPr>
            <w:tcW w:w="8222" w:type="dxa"/>
          </w:tcPr>
          <w:p w14:paraId="22F98D41" w14:textId="77777777" w:rsidR="00A94073" w:rsidRPr="00A94073" w:rsidRDefault="00A94073" w:rsidP="00BF063E">
            <w:proofErr w:type="spellStart"/>
            <w:r w:rsidRPr="00A94073">
              <w:t>Telah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disetujui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oleh</w:t>
            </w:r>
            <w:proofErr w:type="spellEnd"/>
            <w:r w:rsidRPr="00A94073">
              <w:t xml:space="preserve"> Tim </w:t>
            </w:r>
            <w:proofErr w:type="spellStart"/>
            <w:proofErr w:type="gramStart"/>
            <w:r w:rsidRPr="00A94073">
              <w:t>Penguji</w:t>
            </w:r>
            <w:proofErr w:type="spellEnd"/>
            <w:r w:rsidRPr="00A94073">
              <w:t xml:space="preserve"> :</w:t>
            </w:r>
            <w:proofErr w:type="gramEnd"/>
          </w:p>
        </w:tc>
      </w:tr>
      <w:tr w:rsidR="00A94073" w:rsidRPr="00A94073" w14:paraId="68EEC4CE" w14:textId="77777777" w:rsidTr="00A94073">
        <w:tc>
          <w:tcPr>
            <w:tcW w:w="8222" w:type="dxa"/>
          </w:tcPr>
          <w:p w14:paraId="2CEF0710" w14:textId="77777777" w:rsidR="00A94073" w:rsidRPr="00A94073" w:rsidRDefault="00A94073" w:rsidP="00BF063E">
            <w:pPr>
              <w:rPr>
                <w:i/>
                <w:sz w:val="22"/>
              </w:rPr>
            </w:pPr>
            <w:r w:rsidRPr="00A94073">
              <w:rPr>
                <w:i/>
                <w:sz w:val="22"/>
              </w:rPr>
              <w:t>Approved by the Committee on Oral Examination</w:t>
            </w:r>
          </w:p>
        </w:tc>
      </w:tr>
    </w:tbl>
    <w:p w14:paraId="165158A0" w14:textId="5549F403" w:rsidR="009971BD" w:rsidRDefault="009971BD" w:rsidP="009971BD"/>
    <w:p w14:paraId="1122EA6A" w14:textId="77777777" w:rsidR="00A94073" w:rsidRDefault="00A94073" w:rsidP="009971BD"/>
    <w:tbl>
      <w:tblPr>
        <w:tblStyle w:val="TableGrid"/>
        <w:tblW w:w="8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520"/>
        <w:gridCol w:w="2870"/>
      </w:tblGrid>
      <w:tr w:rsidR="009971BD" w:rsidRPr="009971BD" w14:paraId="6B8B2C89" w14:textId="77777777" w:rsidTr="003B70CF">
        <w:tc>
          <w:tcPr>
            <w:tcW w:w="4798" w:type="dxa"/>
          </w:tcPr>
          <w:p w14:paraId="49C1A381" w14:textId="77777777" w:rsidR="009971BD" w:rsidRPr="009971BD" w:rsidRDefault="0048045D" w:rsidP="007C2312">
            <w:r>
              <w:t xml:space="preserve">Prof. </w:t>
            </w:r>
            <w:proofErr w:type="spellStart"/>
            <w:r>
              <w:t>Agus</w:t>
            </w:r>
            <w:proofErr w:type="spellEnd"/>
            <w:r>
              <w:t xml:space="preserve"> </w:t>
            </w:r>
            <w:proofErr w:type="spellStart"/>
            <w:r>
              <w:t>Setyo</w:t>
            </w:r>
            <w:proofErr w:type="spellEnd"/>
            <w:r>
              <w:t xml:space="preserve"> </w:t>
            </w:r>
            <w:proofErr w:type="spellStart"/>
            <w:r>
              <w:t>Muntohar</w:t>
            </w:r>
            <w:proofErr w:type="spellEnd"/>
            <w:r>
              <w:t>, Ph.D.</w:t>
            </w:r>
          </w:p>
        </w:tc>
        <w:tc>
          <w:tcPr>
            <w:tcW w:w="520" w:type="dxa"/>
          </w:tcPr>
          <w:p w14:paraId="24AA67E5" w14:textId="77777777" w:rsidR="009971BD" w:rsidRPr="009971BD" w:rsidRDefault="009971BD" w:rsidP="007C2312">
            <w:r>
              <w:t>:</w:t>
            </w:r>
          </w:p>
        </w:tc>
        <w:tc>
          <w:tcPr>
            <w:tcW w:w="2870" w:type="dxa"/>
            <w:tcBorders>
              <w:bottom w:val="single" w:sz="4" w:space="0" w:color="auto"/>
            </w:tcBorders>
          </w:tcPr>
          <w:p w14:paraId="38609043" w14:textId="77777777" w:rsidR="009971BD" w:rsidRPr="009971BD" w:rsidRDefault="009971BD" w:rsidP="007C2312"/>
        </w:tc>
      </w:tr>
      <w:tr w:rsidR="009971BD" w14:paraId="37A29AC4" w14:textId="77777777" w:rsidTr="003B70CF">
        <w:tc>
          <w:tcPr>
            <w:tcW w:w="4798" w:type="dxa"/>
          </w:tcPr>
          <w:p w14:paraId="56C0200E" w14:textId="77777777" w:rsidR="009971BD" w:rsidRDefault="009971BD" w:rsidP="009971BD">
            <w:proofErr w:type="spellStart"/>
            <w:r w:rsidRPr="009971BD">
              <w:t>Ketua</w:t>
            </w:r>
            <w:proofErr w:type="spellEnd"/>
            <w:r w:rsidRPr="009971BD">
              <w:t xml:space="preserve"> Tim </w:t>
            </w:r>
            <w:proofErr w:type="spellStart"/>
            <w:r w:rsidRPr="009971BD">
              <w:t>Penguji</w:t>
            </w:r>
            <w:proofErr w:type="spellEnd"/>
          </w:p>
          <w:p w14:paraId="55386793" w14:textId="01F496C1" w:rsidR="00A94073" w:rsidRPr="00A94073" w:rsidRDefault="00A94073" w:rsidP="009971BD">
            <w:pPr>
              <w:rPr>
                <w:i/>
              </w:rPr>
            </w:pPr>
            <w:r w:rsidRPr="00A94073">
              <w:rPr>
                <w:i/>
                <w:sz w:val="22"/>
              </w:rPr>
              <w:t>Chair</w:t>
            </w:r>
          </w:p>
        </w:tc>
        <w:tc>
          <w:tcPr>
            <w:tcW w:w="520" w:type="dxa"/>
          </w:tcPr>
          <w:p w14:paraId="6FEA4A24" w14:textId="77777777" w:rsidR="009971BD" w:rsidRPr="009971BD" w:rsidRDefault="009971BD" w:rsidP="007C2312"/>
        </w:tc>
        <w:tc>
          <w:tcPr>
            <w:tcW w:w="2870" w:type="dxa"/>
            <w:tcBorders>
              <w:top w:val="single" w:sz="4" w:space="0" w:color="auto"/>
            </w:tcBorders>
          </w:tcPr>
          <w:p w14:paraId="0A2B3BD2" w14:textId="77777777" w:rsidR="009971BD" w:rsidRDefault="009971BD" w:rsidP="007C2312"/>
        </w:tc>
      </w:tr>
    </w:tbl>
    <w:p w14:paraId="741822DF" w14:textId="77777777" w:rsidR="009971BD" w:rsidRDefault="009971BD" w:rsidP="009971BD"/>
    <w:tbl>
      <w:tblPr>
        <w:tblStyle w:val="TableGrid"/>
        <w:tblW w:w="8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520"/>
        <w:gridCol w:w="2870"/>
      </w:tblGrid>
      <w:tr w:rsidR="0048045D" w:rsidRPr="009971BD" w14:paraId="5393B597" w14:textId="77777777" w:rsidTr="00D0150F">
        <w:tc>
          <w:tcPr>
            <w:tcW w:w="4798" w:type="dxa"/>
          </w:tcPr>
          <w:p w14:paraId="34CF6181" w14:textId="77777777" w:rsidR="0048045D" w:rsidRPr="009971BD" w:rsidRDefault="0048045D" w:rsidP="00D0150F">
            <w:r>
              <w:t xml:space="preserve">Ir. Anita </w:t>
            </w:r>
            <w:proofErr w:type="spellStart"/>
            <w:r>
              <w:t>Widianti</w:t>
            </w:r>
            <w:proofErr w:type="spellEnd"/>
            <w:r>
              <w:t xml:space="preserve">, </w:t>
            </w:r>
            <w:proofErr w:type="gramStart"/>
            <w:r>
              <w:t>M.T</w:t>
            </w:r>
            <w:proofErr w:type="gramEnd"/>
          </w:p>
        </w:tc>
        <w:tc>
          <w:tcPr>
            <w:tcW w:w="520" w:type="dxa"/>
          </w:tcPr>
          <w:p w14:paraId="12DC6496" w14:textId="77777777" w:rsidR="0048045D" w:rsidRPr="009971BD" w:rsidRDefault="0048045D" w:rsidP="00D0150F">
            <w:r>
              <w:t>:</w:t>
            </w:r>
          </w:p>
        </w:tc>
        <w:tc>
          <w:tcPr>
            <w:tcW w:w="2870" w:type="dxa"/>
            <w:tcBorders>
              <w:bottom w:val="single" w:sz="4" w:space="0" w:color="auto"/>
            </w:tcBorders>
          </w:tcPr>
          <w:p w14:paraId="2C0B965A" w14:textId="77777777" w:rsidR="0048045D" w:rsidRPr="009971BD" w:rsidRDefault="0048045D" w:rsidP="00D0150F"/>
        </w:tc>
      </w:tr>
      <w:tr w:rsidR="0048045D" w14:paraId="52AC7E39" w14:textId="77777777" w:rsidTr="00D0150F">
        <w:tc>
          <w:tcPr>
            <w:tcW w:w="4798" w:type="dxa"/>
          </w:tcPr>
          <w:p w14:paraId="2C1A01BD" w14:textId="77777777" w:rsidR="0048045D" w:rsidRDefault="0048045D" w:rsidP="00D0150F">
            <w:proofErr w:type="spellStart"/>
            <w:r>
              <w:t>Sekretaris</w:t>
            </w:r>
            <w:proofErr w:type="spellEnd"/>
            <w:r>
              <w:t>/</w:t>
            </w:r>
            <w:proofErr w:type="spellStart"/>
            <w:r>
              <w:t>Anggota</w:t>
            </w:r>
            <w:proofErr w:type="spellEnd"/>
            <w:r w:rsidRPr="009971BD">
              <w:t xml:space="preserve"> Tim </w:t>
            </w:r>
            <w:proofErr w:type="spellStart"/>
            <w:r w:rsidRPr="009971BD">
              <w:t>Penguji</w:t>
            </w:r>
            <w:proofErr w:type="spellEnd"/>
          </w:p>
          <w:p w14:paraId="64AA32DA" w14:textId="697A53F6" w:rsidR="00A94073" w:rsidRPr="00A94073" w:rsidRDefault="00A94073" w:rsidP="00D0150F">
            <w:pPr>
              <w:rPr>
                <w:i/>
              </w:rPr>
            </w:pPr>
            <w:r w:rsidRPr="00A94073">
              <w:rPr>
                <w:i/>
                <w:sz w:val="22"/>
              </w:rPr>
              <w:t>Member</w:t>
            </w:r>
          </w:p>
        </w:tc>
        <w:tc>
          <w:tcPr>
            <w:tcW w:w="520" w:type="dxa"/>
          </w:tcPr>
          <w:p w14:paraId="706DBC98" w14:textId="77777777" w:rsidR="0048045D" w:rsidRPr="009971BD" w:rsidRDefault="0048045D" w:rsidP="00D0150F"/>
        </w:tc>
        <w:tc>
          <w:tcPr>
            <w:tcW w:w="2870" w:type="dxa"/>
            <w:tcBorders>
              <w:top w:val="single" w:sz="4" w:space="0" w:color="auto"/>
            </w:tcBorders>
          </w:tcPr>
          <w:p w14:paraId="3CE90689" w14:textId="77777777" w:rsidR="0048045D" w:rsidRDefault="0048045D" w:rsidP="00D0150F"/>
        </w:tc>
      </w:tr>
    </w:tbl>
    <w:p w14:paraId="3E734359" w14:textId="77777777" w:rsidR="0048045D" w:rsidRDefault="0048045D" w:rsidP="009971BD"/>
    <w:tbl>
      <w:tblPr>
        <w:tblStyle w:val="TableGrid"/>
        <w:tblW w:w="8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520"/>
        <w:gridCol w:w="2870"/>
      </w:tblGrid>
      <w:tr w:rsidR="0048045D" w:rsidRPr="009971BD" w14:paraId="549C8A97" w14:textId="77777777" w:rsidTr="00D0150F">
        <w:tc>
          <w:tcPr>
            <w:tcW w:w="4798" w:type="dxa"/>
          </w:tcPr>
          <w:p w14:paraId="74293A9A" w14:textId="77777777" w:rsidR="0048045D" w:rsidRPr="009971BD" w:rsidRDefault="0048045D" w:rsidP="00D0150F">
            <w:r>
              <w:t>Willis Diana, S.T., M.T.</w:t>
            </w:r>
          </w:p>
        </w:tc>
        <w:tc>
          <w:tcPr>
            <w:tcW w:w="520" w:type="dxa"/>
          </w:tcPr>
          <w:p w14:paraId="6CBA2373" w14:textId="77777777" w:rsidR="0048045D" w:rsidRPr="009971BD" w:rsidRDefault="0048045D" w:rsidP="00D0150F">
            <w:r>
              <w:t>:</w:t>
            </w:r>
          </w:p>
        </w:tc>
        <w:tc>
          <w:tcPr>
            <w:tcW w:w="2870" w:type="dxa"/>
            <w:tcBorders>
              <w:bottom w:val="single" w:sz="4" w:space="0" w:color="auto"/>
            </w:tcBorders>
          </w:tcPr>
          <w:p w14:paraId="3BEED635" w14:textId="77777777" w:rsidR="0048045D" w:rsidRPr="009971BD" w:rsidRDefault="0048045D" w:rsidP="00D0150F"/>
        </w:tc>
      </w:tr>
      <w:tr w:rsidR="0048045D" w14:paraId="22D9B6AC" w14:textId="77777777" w:rsidTr="00D0150F">
        <w:tc>
          <w:tcPr>
            <w:tcW w:w="4798" w:type="dxa"/>
          </w:tcPr>
          <w:p w14:paraId="00D16691" w14:textId="77777777" w:rsidR="0048045D" w:rsidRDefault="0048045D" w:rsidP="00D0150F">
            <w:proofErr w:type="spellStart"/>
            <w:r>
              <w:t>Anggota</w:t>
            </w:r>
            <w:proofErr w:type="spellEnd"/>
            <w:r w:rsidRPr="009971BD">
              <w:t xml:space="preserve"> Tim </w:t>
            </w:r>
            <w:proofErr w:type="spellStart"/>
            <w:r w:rsidRPr="009971BD">
              <w:t>Penguji</w:t>
            </w:r>
            <w:proofErr w:type="spellEnd"/>
          </w:p>
          <w:p w14:paraId="147DACCF" w14:textId="7C5882E4" w:rsidR="00A94073" w:rsidRPr="009971BD" w:rsidRDefault="00A94073" w:rsidP="00D0150F">
            <w:r w:rsidRPr="00A94073">
              <w:rPr>
                <w:i/>
                <w:sz w:val="22"/>
              </w:rPr>
              <w:t>Member</w:t>
            </w:r>
          </w:p>
        </w:tc>
        <w:tc>
          <w:tcPr>
            <w:tcW w:w="520" w:type="dxa"/>
          </w:tcPr>
          <w:p w14:paraId="345B2E88" w14:textId="77777777" w:rsidR="0048045D" w:rsidRPr="009971BD" w:rsidRDefault="0048045D" w:rsidP="00D0150F"/>
        </w:tc>
        <w:tc>
          <w:tcPr>
            <w:tcW w:w="2870" w:type="dxa"/>
            <w:tcBorders>
              <w:top w:val="single" w:sz="4" w:space="0" w:color="auto"/>
            </w:tcBorders>
          </w:tcPr>
          <w:p w14:paraId="2914ED20" w14:textId="77777777" w:rsidR="0048045D" w:rsidRDefault="0048045D" w:rsidP="00D0150F"/>
        </w:tc>
      </w:tr>
    </w:tbl>
    <w:p w14:paraId="1541BA5B" w14:textId="77777777" w:rsidR="009971BD" w:rsidRDefault="009971BD" w:rsidP="009971BD"/>
    <w:p w14:paraId="1596EEAE" w14:textId="77777777" w:rsidR="009971BD" w:rsidRDefault="009971BD" w:rsidP="009971BD"/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4"/>
      </w:tblGrid>
      <w:tr w:rsidR="00A94073" w:rsidRPr="00A94073" w14:paraId="11B30636" w14:textId="77777777" w:rsidTr="00A94073">
        <w:tc>
          <w:tcPr>
            <w:tcW w:w="8364" w:type="dxa"/>
          </w:tcPr>
          <w:p w14:paraId="40477DD4" w14:textId="77777777" w:rsidR="00A94073" w:rsidRPr="00A94073" w:rsidRDefault="00A94073" w:rsidP="00F55C4D">
            <w:proofErr w:type="spellStart"/>
            <w:r w:rsidRPr="00A94073">
              <w:t>Diterima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dan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disetujui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sebagai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persyaratan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untuk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memenuhi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gelar</w:t>
            </w:r>
            <w:proofErr w:type="spellEnd"/>
            <w:r w:rsidRPr="00A94073">
              <w:t xml:space="preserve"> </w:t>
            </w:r>
            <w:proofErr w:type="spellStart"/>
            <w:r w:rsidRPr="00A94073">
              <w:t>Sarjana</w:t>
            </w:r>
            <w:proofErr w:type="spellEnd"/>
            <w:r w:rsidRPr="00A94073">
              <w:t xml:space="preserve"> Teknik</w:t>
            </w:r>
          </w:p>
        </w:tc>
      </w:tr>
      <w:tr w:rsidR="00A94073" w:rsidRPr="00A94073" w14:paraId="118A4D3B" w14:textId="77777777" w:rsidTr="00A94073">
        <w:tc>
          <w:tcPr>
            <w:tcW w:w="8364" w:type="dxa"/>
          </w:tcPr>
          <w:p w14:paraId="1C01F114" w14:textId="77777777" w:rsidR="00A94073" w:rsidRPr="00A94073" w:rsidRDefault="00A94073" w:rsidP="00F55C4D">
            <w:pPr>
              <w:rPr>
                <w:i/>
              </w:rPr>
            </w:pPr>
            <w:r w:rsidRPr="00A94073">
              <w:rPr>
                <w:i/>
                <w:sz w:val="22"/>
              </w:rPr>
              <w:t>Accepted in partial fulfillment of the requirements for the degree of Bachelor of Engineering</w:t>
            </w:r>
          </w:p>
        </w:tc>
      </w:tr>
    </w:tbl>
    <w:p w14:paraId="03C77142" w14:textId="77777777" w:rsidR="00A94073" w:rsidRDefault="00A94073" w:rsidP="009971BD"/>
    <w:p w14:paraId="33B5462A" w14:textId="4C477990" w:rsidR="0048045D" w:rsidRDefault="0048045D" w:rsidP="0048045D">
      <w:pPr>
        <w:jc w:val="center"/>
      </w:pPr>
      <w:proofErr w:type="spellStart"/>
      <w:r>
        <w:t>Ketua</w:t>
      </w:r>
      <w:proofErr w:type="spellEnd"/>
      <w:r>
        <w:t xml:space="preserve"> Program </w:t>
      </w:r>
      <w:proofErr w:type="spellStart"/>
      <w:r>
        <w:t>Studi</w:t>
      </w:r>
      <w:proofErr w:type="spellEnd"/>
    </w:p>
    <w:p w14:paraId="6D0F6D57" w14:textId="61C7D399" w:rsidR="003241E2" w:rsidRPr="003241E2" w:rsidRDefault="003241E2" w:rsidP="0048045D">
      <w:pPr>
        <w:jc w:val="center"/>
        <w:rPr>
          <w:i/>
        </w:rPr>
      </w:pPr>
      <w:r w:rsidRPr="003241E2">
        <w:rPr>
          <w:i/>
          <w:sz w:val="22"/>
        </w:rPr>
        <w:t>Head of Department</w:t>
      </w:r>
    </w:p>
    <w:p w14:paraId="4C519A4A" w14:textId="77777777" w:rsidR="0048045D" w:rsidRDefault="0048045D" w:rsidP="009971BD"/>
    <w:p w14:paraId="7198EB56" w14:textId="4A0D7072" w:rsidR="0048045D" w:rsidRDefault="0048045D" w:rsidP="009971BD"/>
    <w:p w14:paraId="009F936B" w14:textId="77777777" w:rsidR="003241E2" w:rsidRDefault="003241E2" w:rsidP="009971BD"/>
    <w:p w14:paraId="05101868" w14:textId="77777777" w:rsidR="0048045D" w:rsidRDefault="0048045D" w:rsidP="0048045D">
      <w:pPr>
        <w:jc w:val="center"/>
      </w:pPr>
      <w:r>
        <w:t xml:space="preserve">Prof.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Setyo</w:t>
      </w:r>
      <w:proofErr w:type="spellEnd"/>
      <w:r>
        <w:t xml:space="preserve"> </w:t>
      </w:r>
      <w:proofErr w:type="spellStart"/>
      <w:r>
        <w:t>Muntohar</w:t>
      </w:r>
      <w:proofErr w:type="spellEnd"/>
      <w:r>
        <w:t xml:space="preserve">, S.T., </w:t>
      </w:r>
      <w:proofErr w:type="spellStart"/>
      <w:r>
        <w:t>M.Eng.Sc</w:t>
      </w:r>
      <w:proofErr w:type="spellEnd"/>
      <w:r>
        <w:t>. Ph.D</w:t>
      </w:r>
      <w:r w:rsidR="00A004AF">
        <w:t>.</w:t>
      </w:r>
    </w:p>
    <w:p w14:paraId="0307A573" w14:textId="766643E4" w:rsidR="009971BD" w:rsidRDefault="0048045D" w:rsidP="003241E2">
      <w:pPr>
        <w:jc w:val="center"/>
      </w:pPr>
      <w:r>
        <w:t>NIK. 19750814 199904 123 040</w:t>
      </w:r>
    </w:p>
    <w:sectPr w:rsidR="009971BD" w:rsidSect="00A9407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40" w:code="9"/>
      <w:pgMar w:top="141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255E1" w14:textId="77777777" w:rsidR="00793C25" w:rsidRDefault="00793C25" w:rsidP="00E309CC">
      <w:r>
        <w:separator/>
      </w:r>
    </w:p>
  </w:endnote>
  <w:endnote w:type="continuationSeparator" w:id="0">
    <w:p w14:paraId="7856E6BC" w14:textId="77777777" w:rsidR="00793C25" w:rsidRDefault="00793C25" w:rsidP="00E30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DD0FB" w14:textId="77777777" w:rsidR="00E309CC" w:rsidRDefault="00E309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BF533" w14:textId="77777777" w:rsidR="00E309CC" w:rsidRDefault="00E309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C1F89" w14:textId="77777777" w:rsidR="00E309CC" w:rsidRDefault="00E30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8C8E7A" w14:textId="77777777" w:rsidR="00793C25" w:rsidRDefault="00793C25" w:rsidP="00E309CC">
      <w:r>
        <w:separator/>
      </w:r>
    </w:p>
  </w:footnote>
  <w:footnote w:type="continuationSeparator" w:id="0">
    <w:p w14:paraId="0D7DA724" w14:textId="77777777" w:rsidR="00793C25" w:rsidRDefault="00793C25" w:rsidP="00E30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5223B" w14:textId="77777777" w:rsidR="00E309CC" w:rsidRDefault="00E309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EB7DB" w14:textId="77777777" w:rsidR="00E309CC" w:rsidRDefault="0048045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FD21DE8" wp14:editId="4AD2264C">
              <wp:simplePos x="0" y="0"/>
              <wp:positionH relativeFrom="column">
                <wp:posOffset>524510</wp:posOffset>
              </wp:positionH>
              <wp:positionV relativeFrom="paragraph">
                <wp:posOffset>-192405</wp:posOffset>
              </wp:positionV>
              <wp:extent cx="1085850" cy="647700"/>
              <wp:effectExtent l="2540" t="635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5850" cy="647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DEE484" w14:textId="77777777" w:rsidR="00E309CC" w:rsidRPr="00E309CC" w:rsidRDefault="00E309CC" w:rsidP="00E309CC">
                          <w:pPr>
                            <w:rPr>
                              <w:rFonts w:ascii="Open Sans" w:hAnsi="Open Sans" w:cs="Open Sans"/>
                              <w:b/>
                              <w:color w:val="990033"/>
                              <w:sz w:val="28"/>
                            </w:rPr>
                          </w:pPr>
                          <w:r w:rsidRPr="00E309CC">
                            <w:rPr>
                              <w:rFonts w:ascii="Open Sans" w:hAnsi="Open Sans" w:cs="Open Sans"/>
                              <w:b/>
                              <w:color w:val="990033"/>
                              <w:sz w:val="28"/>
                            </w:rPr>
                            <w:t>TEKNIK</w:t>
                          </w:r>
                        </w:p>
                        <w:p w14:paraId="7DF168FA" w14:textId="77777777" w:rsidR="00E309CC" w:rsidRPr="00E309CC" w:rsidRDefault="00E309CC" w:rsidP="00E309CC">
                          <w:pPr>
                            <w:rPr>
                              <w:rFonts w:ascii="Open Sans" w:hAnsi="Open Sans" w:cs="Open Sans"/>
                              <w:b/>
                              <w:color w:val="990033"/>
                              <w:sz w:val="28"/>
                            </w:rPr>
                          </w:pPr>
                          <w:r w:rsidRPr="00E309CC">
                            <w:rPr>
                              <w:rFonts w:ascii="Open Sans" w:hAnsi="Open Sans" w:cs="Open Sans"/>
                              <w:b/>
                              <w:color w:val="990033"/>
                              <w:sz w:val="28"/>
                            </w:rPr>
                            <w:t>SIPI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D21D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1.3pt;margin-top:-15.15pt;width:85.5pt;height:5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" stroked="f">
              <v:textbox>
                <w:txbxContent>
                  <w:p w14:paraId="2CDEE484" w14:textId="77777777" w:rsidR="00E309CC" w:rsidRPr="00E309CC" w:rsidRDefault="00E309CC" w:rsidP="00E309CC">
                    <w:pPr>
                      <w:rPr>
                        <w:rFonts w:ascii="Open Sans" w:hAnsi="Open Sans" w:cs="Open Sans"/>
                        <w:b/>
                        <w:color w:val="990033"/>
                        <w:sz w:val="28"/>
                      </w:rPr>
                    </w:pPr>
                    <w:r w:rsidRPr="00E309CC">
                      <w:rPr>
                        <w:rFonts w:ascii="Open Sans" w:hAnsi="Open Sans" w:cs="Open Sans"/>
                        <w:b/>
                        <w:color w:val="990033"/>
                        <w:sz w:val="28"/>
                      </w:rPr>
                      <w:t>TEKNIK</w:t>
                    </w:r>
                  </w:p>
                  <w:p w14:paraId="7DF168FA" w14:textId="77777777" w:rsidR="00E309CC" w:rsidRPr="00E309CC" w:rsidRDefault="00E309CC" w:rsidP="00E309CC">
                    <w:pPr>
                      <w:rPr>
                        <w:rFonts w:ascii="Open Sans" w:hAnsi="Open Sans" w:cs="Open Sans"/>
                        <w:b/>
                        <w:color w:val="990033"/>
                        <w:sz w:val="28"/>
                      </w:rPr>
                    </w:pPr>
                    <w:r w:rsidRPr="00E309CC">
                      <w:rPr>
                        <w:rFonts w:ascii="Open Sans" w:hAnsi="Open Sans" w:cs="Open Sans"/>
                        <w:b/>
                        <w:color w:val="990033"/>
                        <w:sz w:val="28"/>
                      </w:rPr>
                      <w:t>SIPI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B14035A" wp14:editId="49D19A6B">
              <wp:simplePos x="0" y="0"/>
              <wp:positionH relativeFrom="column">
                <wp:posOffset>523875</wp:posOffset>
              </wp:positionH>
              <wp:positionV relativeFrom="paragraph">
                <wp:posOffset>-192405</wp:posOffset>
              </wp:positionV>
              <wp:extent cx="635" cy="720090"/>
              <wp:effectExtent l="20955" t="19685" r="16510" b="22225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72009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66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7D74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41.25pt;margin-top:-15.15pt;width:.05pt;height:56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" strokecolor="#060" strokeweight="2.25pt"/>
          </w:pict>
        </mc:Fallback>
      </mc:AlternateContent>
    </w:r>
    <w:r w:rsidR="00E309CC">
      <w:rPr>
        <w:noProof/>
      </w:rPr>
      <w:drawing>
        <wp:anchor distT="0" distB="0" distL="114300" distR="114300" simplePos="0" relativeHeight="251656704" behindDoc="0" locked="0" layoutInCell="1" allowOverlap="1" wp14:anchorId="091DC521" wp14:editId="562036B0">
          <wp:simplePos x="0" y="0"/>
          <wp:positionH relativeFrom="column">
            <wp:posOffset>-342900</wp:posOffset>
          </wp:positionH>
          <wp:positionV relativeFrom="paragraph">
            <wp:posOffset>-192405</wp:posOffset>
          </wp:positionV>
          <wp:extent cx="719455" cy="1014095"/>
          <wp:effectExtent l="0" t="0" r="0" b="0"/>
          <wp:wrapSquare wrapText="bothSides"/>
          <wp:docPr id="1" name="Picture 1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___LOGO__UM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1014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103A2E" w14:textId="77777777" w:rsidR="00E309CC" w:rsidRDefault="00E309CC">
    <w:pPr>
      <w:pStyle w:val="Header"/>
    </w:pPr>
  </w:p>
  <w:p w14:paraId="2594C696" w14:textId="77777777" w:rsidR="00E309CC" w:rsidRDefault="00E309CC">
    <w:pPr>
      <w:pStyle w:val="Header"/>
    </w:pPr>
  </w:p>
  <w:p w14:paraId="1E94CB63" w14:textId="77777777" w:rsidR="00E309CC" w:rsidRDefault="00E309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39A64C" w14:textId="77777777" w:rsidR="00E309CC" w:rsidRDefault="00E309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green,#06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7E0sTAFUuYGhko6SsGpxcWZ+XkgBUa1AEAEz8EsAAAA"/>
  </w:docVars>
  <w:rsids>
    <w:rsidRoot w:val="00E309CC"/>
    <w:rsid w:val="00001446"/>
    <w:rsid w:val="000131B6"/>
    <w:rsid w:val="00254F7A"/>
    <w:rsid w:val="00256494"/>
    <w:rsid w:val="002A6722"/>
    <w:rsid w:val="003241E2"/>
    <w:rsid w:val="00347C18"/>
    <w:rsid w:val="00390E46"/>
    <w:rsid w:val="003935B6"/>
    <w:rsid w:val="003B70CF"/>
    <w:rsid w:val="003D3D69"/>
    <w:rsid w:val="0048045D"/>
    <w:rsid w:val="004B2F1E"/>
    <w:rsid w:val="00573E66"/>
    <w:rsid w:val="00793C25"/>
    <w:rsid w:val="009971BD"/>
    <w:rsid w:val="009C5411"/>
    <w:rsid w:val="00A004AF"/>
    <w:rsid w:val="00A800CC"/>
    <w:rsid w:val="00A94073"/>
    <w:rsid w:val="00A96BDE"/>
    <w:rsid w:val="00E309CC"/>
    <w:rsid w:val="00EF0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green,#060"/>
    </o:shapedefaults>
    <o:shapelayout v:ext="edit">
      <o:idmap v:ext="edit" data="1"/>
    </o:shapelayout>
  </w:shapeDefaults>
  <w:decimalSymbol w:val="."/>
  <w:listSeparator w:val=","/>
  <w14:docId w14:val="4090B439"/>
  <w15:chartTrackingRefBased/>
  <w15:docId w15:val="{90AE95FD-4E93-487A-B520-1080BA386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09CC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09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09CC"/>
  </w:style>
  <w:style w:type="paragraph" w:styleId="Footer">
    <w:name w:val="footer"/>
    <w:basedOn w:val="Normal"/>
    <w:link w:val="FooterChar"/>
    <w:uiPriority w:val="99"/>
    <w:unhideWhenUsed/>
    <w:rsid w:val="00E309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09CC"/>
  </w:style>
  <w:style w:type="paragraph" w:styleId="Title">
    <w:name w:val="Title"/>
    <w:basedOn w:val="Normal"/>
    <w:next w:val="Normal"/>
    <w:link w:val="TitleChar"/>
    <w:uiPriority w:val="10"/>
    <w:qFormat/>
    <w:rsid w:val="00E309CC"/>
    <w:pPr>
      <w:contextualSpacing/>
      <w:jc w:val="center"/>
    </w:pPr>
    <w:rPr>
      <w:rFonts w:eastAsiaTheme="majorEastAsia" w:cstheme="majorBidi"/>
      <w:b/>
      <w: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09CC"/>
    <w:rPr>
      <w:rFonts w:ascii="Times New Roman" w:eastAsiaTheme="majorEastAsia" w:hAnsi="Times New Roman" w:cstheme="majorBidi"/>
      <w:b/>
      <w:caps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59"/>
    <w:rsid w:val="00997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RLOGIC</dc:creator>
  <cp:keywords/>
  <dc:description/>
  <cp:lastModifiedBy>POWERLOGIC</cp:lastModifiedBy>
  <cp:revision>8</cp:revision>
  <dcterms:created xsi:type="dcterms:W3CDTF">2018-01-29T02:02:00Z</dcterms:created>
  <dcterms:modified xsi:type="dcterms:W3CDTF">2018-01-29T02:48:00Z</dcterms:modified>
</cp:coreProperties>
</file>